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ptometrist</w:t>
      </w:r>
      <w:r>
        <w:t xml:space="preserve"> </w:t>
      </w:r>
      <w:r>
        <w:t xml:space="preserve">in</w:t>
      </w:r>
      <w:r>
        <w:t xml:space="preserve"> </w:t>
      </w:r>
      <w:r>
        <w:t xml:space="preserve">Canada</w:t>
      </w:r>
      <w:r>
        <w:t xml:space="preserve"> </w:t>
      </w:r>
      <w:r>
        <w:t xml:space="preserve">Toronto</w:t>
      </w:r>
    </w:p>
    <w:bookmarkStart w:id="20" w:name="cover-letter"/>
    <w:p>
      <w:pPr>
        <w:pStyle w:val="Heading1"/>
      </w:pPr>
      <w:r>
        <w:t xml:space="preserve">Cover Letter</w:t>
      </w:r>
    </w:p>
    <w:p>
      <w:pPr>
        <w:pStyle w:val="FirstParagraph"/>
      </w:pPr>
      <w:r>
        <w:t xml:space="preserve">Dear Hiring Committee,</w:t>
      </w:r>
    </w:p>
    <w:p>
      <w:pPr>
        <w:pStyle w:val="BodyText"/>
      </w:pPr>
      <w:r>
        <w:t xml:space="preserve">I am writing to express my strong interest in the Optometrist position at [Clinic/Institution Name] in Canada Toronto. As a dedicated and experienced optometrist with a passion for improving visual health and patient care, I am eager to contribute my skills, knowledge, and commitment to excellence in this dynamic healthcare environment. Canada Toronto represents a vibrant hub of innovation, cultural diversity, and advanced medical practices, making it an ideal location for me to grow professionally while serving a community that values comprehensive eye care.</w:t>
      </w:r>
    </w:p>
    <w:p>
      <w:pPr>
        <w:pStyle w:val="BodyText"/>
      </w:pPr>
      <w:r>
        <w:t xml:space="preserve">With [X years] of experience in optometry, I have developed a robust foundation in diagnosing and managing ocular conditions, prescribing corrective lenses, and providing patient-centered care. My career has been guided by the principles of precision, empathy, and continuous learning—values that align seamlessly with the high standards of healthcare in Canada Toronto. Whether working in private practice or community health settings, I have consistently prioritized the well-being of my patients while staying informed about the latest advancements in optometric science and technology.</w:t>
      </w:r>
    </w:p>
    <w:p>
      <w:pPr>
        <w:pStyle w:val="BodyText"/>
      </w:pPr>
      <w:r>
        <w:t xml:space="preserve">As an Optometrist, I understand the critical role that vision plays in overall health and quality of life. In Canada Toronto, where accessibility to healthcare services is a top priority, I am particularly drawn to opportunities that allow me to collaborate with multidisciplinary teams to deliver holistic care. My background includes extensive experience in performing comprehensive eye exams, detecting early signs of diseases such as glaucoma and diabetic retinopathy, and educating patients on preventive care. I am also proficient in using advanced diagnostic tools and digital record-keeping systems, which are essential for maintaining efficiency in modern optometric practices.</w:t>
      </w:r>
    </w:p>
    <w:p>
      <w:pPr>
        <w:pStyle w:val="BodyText"/>
      </w:pPr>
      <w:r>
        <w:t xml:space="preserve">One of my core strengths is my ability to connect with patients from diverse cultural backgrounds—a skill that is especially vital in a city like Canada Toronto. The multicultural fabric of the community requires optometrists to be culturally sensitive and adaptable in their approach. I have worked with patients from various ethnicities, languages, and socioeconomic backgrounds, ensuring that each individual receives personalized care tailored to their unique needs. This experience has reinforced my belief that effective communication and trust are foundational to successful patient outcomes.</w:t>
      </w:r>
    </w:p>
    <w:p>
      <w:pPr>
        <w:pStyle w:val="BodyText"/>
      </w:pPr>
      <w:r>
        <w:t xml:space="preserve">Canada Toronto’s emphasis on innovation in healthcare resonates deeply with my professional aspirations. I am particularly interested in the integration of telemedicine and digital health solutions, which have become increasingly important in expanding access to eye care services. In my previous roles, I have explored ways to leverage technology to improve patient engagement and streamline workflows. For example, I implemented a digital appointment system that reduced wait times by 30% and enhanced the overall patient experience. I am excited about the possibility of contributing to similar initiatives at [Clinic/Institution Name], where innovation is likely to be a key focus.</w:t>
      </w:r>
    </w:p>
    <w:p>
      <w:pPr>
        <w:pStyle w:val="BodyText"/>
      </w:pPr>
      <w:r>
        <w:t xml:space="preserve">Furthermore, my commitment to lifelong learning aligns with the professional development opportunities available in Canada Toronto. I have completed continuing education courses on topics such as contact lens fitting, low-vision rehabilitation, and pediatric optometry, ensuring that I remain at the forefront of my field. I am also certified in [relevant certifications or licenses], which are recognized across Canada and reflect my dedication to maintaining the highest standards of care.</w:t>
      </w:r>
    </w:p>
    <w:p>
      <w:pPr>
        <w:pStyle w:val="BodyText"/>
      </w:pPr>
      <w:r>
        <w:t xml:space="preserve">What sets me apart as an Optometrist is my unwavering focus on patient education. I believe that informed patients are empowered to make decisions about their eye health, leading to better long-term outcomes. In Canada Toronto, where healthcare is often driven by preventive care, this philosophy is particularly valuable. I have led workshops on topics such as digital eye strain and the importance of regular check-ups, which have received positive feedback from both patients and colleagues. I am eager to bring this proactive approach to your practice, fostering a culture of awareness and wellness.</w:t>
      </w:r>
    </w:p>
    <w:p>
      <w:pPr>
        <w:pStyle w:val="BodyText"/>
      </w:pPr>
      <w:r>
        <w:t xml:space="preserve">Finally, I am deeply inspired by the mission of [Clinic/Institution Name] and its commitment to serving the community. Canada Toronto’s healthcare landscape is defined by its emphasis on equity, accessibility, and quality care—principles that I hold in high regard. I am confident that my skills as an Optometrist, combined with my passion for patient-centered care, would make me a valuable addition to your team. I am eager to contribute to the continued success of your organization while growing as a professional in one of the most progressive healthcare environments in the world.</w:t>
      </w:r>
    </w:p>
    <w:p>
      <w:pPr>
        <w:pStyle w:val="BodyText"/>
      </w:pPr>
      <w:r>
        <w:t xml:space="preserve">Thank you for considering my application. I would welcome the opportunity to discuss how my background and vision align with the goals of [Clinic/Institution Name]. Please feel free to contact me at [Your Phone Number] or [Your Email Address] at your earliest convenience. I look forward to the possibility of contributing to the future of eye care in Canada Toronto.</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ptometrist in Canada Toronto</dc:title>
  <dc:creator/>
  <cp:keywords/>
  <dcterms:created xsi:type="dcterms:W3CDTF">2026-07-21T14:21:36Z</dcterms:created>
  <dcterms:modified xsi:type="dcterms:W3CDTF">2026-07-21T14:21:36Z</dcterms:modified>
</cp:coreProperties>
</file>

<file path=docProps/custom.xml><?xml version="1.0" encoding="utf-8"?>
<Properties xmlns="http://schemas.openxmlformats.org/officeDocument/2006/custom-properties" xmlns:vt="http://schemas.openxmlformats.org/officeDocument/2006/docPropsVTypes"/>
</file>